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2" w:name="X6b8f6c8062b0e4ac7fce023d6a1fcd573dea148"/>
    <w:p>
      <w:pPr>
        <w:pStyle w:val="Heading1"/>
      </w:pPr>
      <w:r>
        <w:t xml:space="preserve">Internship Application Letter for Special Education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manager"/>
    <w:p>
      <w:pPr>
        <w:pStyle w:val="Heading2"/>
      </w:pPr>
      <w:r>
        <w:t xml:space="preserve">Hiring Manager</w:t>
      </w:r>
    </w:p>
    <w:p>
      <w:pPr>
        <w:pStyle w:val="FirstParagraph"/>
      </w:pPr>
      <w:r>
        <w:t xml:space="preserve">[School/Organization Name]</w:t>
      </w:r>
    </w:p>
    <w:p>
      <w:pPr>
        <w:pStyle w:val="BodyText"/>
      </w:pPr>
      <w:r>
        <w:t xml:space="preserve">[School/Organization Address]</w:t>
      </w:r>
    </w:p>
    <w:p>
      <w:pPr>
        <w:pStyle w:val="BodyText"/>
      </w:pPr>
      <w:r>
        <w:t xml:space="preserve">Indonesia Jakarta</w:t>
      </w:r>
    </w:p>
    <w:bookmarkStart w:id="20" w:name="Xb5bfe6336c2c6713ce98711372d67e60198e7ff"/>
    <w:p>
      <w:pPr>
        <w:pStyle w:val="Heading3"/>
      </w:pPr>
      <w:r>
        <w:t xml:space="preserve">Subject: Internship Application for Special Education Teacher Position</w:t>
      </w:r>
    </w:p>
    <w:p>
      <w:pPr>
        <w:pStyle w:val="FirstParagraph"/>
      </w:pPr>
      <w:r>
        <w:t xml:space="preserve">Dear Hiring Manager,</w:t>
      </w:r>
    </w:p>
    <w:p>
      <w:pPr>
        <w:pStyle w:val="BodyText"/>
      </w:pPr>
      <w:r>
        <w:t xml:space="preserve">I am writing with profound enthusiasm to submit my application as an intern for the Special Education Teacher position at your esteemed institution in Indonesia Jakarta. As a dedicated education student deeply passionate about inclusive learning environments, I have long admired your organization’s pioneering work in advancing educational opportunities for neurodiverse learners across the vibrant city of Jakarta. This Internship Application Letter serves to express my unwavering commitment to contributing meaningfully to your mission while growing as a future Special Education Teacher within Indonesia's evolving educational landscape.</w:t>
      </w:r>
    </w:p>
    <w:p>
      <w:pPr>
        <w:pStyle w:val="BodyText"/>
      </w:pPr>
      <w:r>
        <w:t xml:space="preserve">My academic journey at [Your University Name] in Indonesia has centered on developing specialized pedagogical strategies for students with diverse learning needs, with a particular focus on autism spectrum disorders, intellectual disabilities, and developmental delays—conditions increasingly recognized in Jakarta’s urban schools. Through rigorous coursework in Inclusive Education (Kurikulum 2013-aligned), Applied Behavior Analysis, and Assistive Technology Integration, I have cultivated a theoretical foundation that aligns with the Indonesian Ministry of Education’s vision for equitable classrooms. More importantly, I have actively sought practical experiences to translate theory into compassionate action. During my practicum at [Local School in Jakarta], I supported 15+ students with varied special needs through individualized education plans (IEPs), adapting materials to align with local cultural contexts and resource constraints common in Indonesian public schools.</w:t>
      </w:r>
    </w:p>
    <w:p>
      <w:pPr>
        <w:pStyle w:val="BodyText"/>
      </w:pPr>
      <w:r>
        <w:t xml:space="preserve">What truly ignites my dedication to becoming a Special Education Teacher is the profound disparity between Jakarta’s growing demand for specialized educators and the current supply. In Indonesia, only 3% of teachers receive formal special education training, leaving countless children without access to quality support (Ministry of Education Report, 2023). This gap fuels my determination to serve in Indonesia Jakarta where communities face unique challenges—such as multilingual classrooms and limited therapeutic resources—requiring educators who blend cultural humility with adaptive expertise. My internship experience at [Another Local Institution] involved collaborating with parents from diverse ethnic backgrounds (Betawi, Javanese, Sundanese) to co-create home-school communication tools in Bahasa Indonesia, ensuring families felt empowered as partners in their children’s growth. I recognize that effective Special Education Teacher work in Jakarta must honor cultural identity while addressing educational inequities.</w:t>
      </w:r>
    </w:p>
    <w:p>
      <w:pPr>
        <w:pStyle w:val="BodyText"/>
      </w:pPr>
      <w:r>
        <w:t xml:space="preserve">My technical competencies include: (1) Developing visually supportive learning materials using low-cost resources like recycled paper and local art forms; (2) Implementing Positive Behavior Support strategies proven effective in Indonesian classrooms; (3) Utilizing basic sign language for non-verbal students, acknowledging Jakarta’s growing awareness of Deaf culture. I have also completed a workshop on "Trauma-Informed Practices in Indonesian Schools" hosted by the National Special Education Association, deepening my understanding of how socioeconomic factors impact learning readiness. Crucially, I am fluent in Bahasa Indonesia and possess basic proficiency in Javanese—skills vital for building trust with students and families across Jakarta’s neighborhoods.</w:t>
      </w:r>
    </w:p>
    <w:p>
      <w:pPr>
        <w:pStyle w:val="BodyText"/>
      </w:pPr>
      <w:r>
        <w:t xml:space="preserve">I am particularly drawn to your organization’s community-centered approach at [Mention Specific School/Program Name], where you integrate vocational training into special education curricula. As an intern, I am eager to contribute by: (1) Assisting in developing job-skill modules tailored for Jakarta’s informal economy; (2) Supporting teachers in adapting lesson plans for students with sensory processing differences; (3) Documenting progress using the Indonesian National Assessment Framework. I understand that becoming a Special Education Teacher in Indonesia Jakarta requires more than pedagogical skill—it demands patience, resilience, and an unwavering belief that every child deserves dignity. My volunteer work at [Community Center] teaching adaptive arts to children with cerebral palsy reinforced this truth daily.</w:t>
      </w:r>
    </w:p>
    <w:p>
      <w:pPr>
        <w:pStyle w:val="BodyText"/>
      </w:pPr>
      <w:r>
        <w:t xml:space="preserve">What sets me apart is my proactive approach to addressing systemic challenges. In Jakarta, where special education resources are unevenly distributed, I initiated a peer-mentorship program connecting university students with local teachers through the Jakarta Education Innovation Hub. This project—funded by a small grant from [University Name]—trained 20+ educators on low-tech communication strategies, demonstrating how collaborative networks can amplify impact. I seek to bring this same spirit of innovation to your team as part of this Internship Application Letter. I am not merely seeking an internship; I am committed to becoming a lifelong advocate for inclusive education in Indonesia Jakarta, where every classroom can be a space of possibility.</w:t>
      </w:r>
    </w:p>
    <w:p>
      <w:pPr>
        <w:pStyle w:val="BodyText"/>
      </w:pPr>
      <w:r>
        <w:t xml:space="preserve">My resume, attached for your review, provides further detail on my academic achievements and hands-on experiences. I have included testimonials from [Professor Name], Chair of Special Education at [University], and [School Principal’s Name] at [School Name], who attest to my dedication. I welcome the opportunity to discuss how my proactive mindset and cultural alignment can support your mission during an interview at your convenience.</w:t>
      </w:r>
    </w:p>
    <w:p>
      <w:pPr>
        <w:pStyle w:val="BodyText"/>
      </w:pPr>
      <w:r>
        <w:t xml:space="preserve">Thank you for considering this Internship Application Letter. I am deeply inspired by your work in transforming educational experiences for Jakarta’s most vulnerable learners and would be honored to contribute under your guidance as I pursue certification as a Special Education Teacher in Indonesia. I look forward to the possibility of discussing how my skills can support your team’s vision for an inclusive, equitable future.</w:t>
      </w:r>
    </w:p>
    <w:p>
      <w:pPr>
        <w:pStyle w:val="BodyText"/>
      </w:pPr>
      <w:r>
        <w:t xml:space="preserve">Sincerely,</w:t>
      </w:r>
    </w:p>
    <w:p>
      <w:pPr>
        <w:pStyle w:val="BodyText"/>
      </w:pPr>
      <w:r>
        <w:t xml:space="preserve">[Your Full Name]</w:t>
      </w:r>
    </w:p>
    <w:p>
      <w:pPr>
        <w:pStyle w:val="BodyText"/>
      </w:pPr>
      <w:r>
        <w:t xml:space="preserve">Word Count Verification: 847 words</w:t>
      </w:r>
    </w:p>
    <w:p>
      <w:pPr>
        <w:pStyle w:val="BodyText"/>
      </w:pPr>
      <w:r>
        <w:t xml:space="preserve">Key Terms Incorporated:</w:t>
      </w:r>
    </w:p>
    <w:p>
      <w:pPr>
        <w:numPr>
          <w:ilvl w:val="0"/>
          <w:numId w:val="1001"/>
        </w:numPr>
        <w:pStyle w:val="Compact"/>
      </w:pPr>
      <w:r>
        <w:t xml:space="preserve">"Internship Application Letter" (used in subject line and content)</w:t>
      </w:r>
    </w:p>
    <w:p>
      <w:pPr>
        <w:numPr>
          <w:ilvl w:val="0"/>
          <w:numId w:val="1001"/>
        </w:numPr>
        <w:pStyle w:val="Compact"/>
      </w:pPr>
      <w:r>
        <w:t xml:space="preserve">"Special Education Teacher" (used 7 times across body)</w:t>
      </w:r>
    </w:p>
    <w:p>
      <w:pPr>
        <w:numPr>
          <w:ilvl w:val="0"/>
          <w:numId w:val="1001"/>
        </w:numPr>
        <w:pStyle w:val="Compact"/>
      </w:pPr>
      <w:r>
        <w:t xml:space="preserve">"Indonesia Jakarta" (used 5 times in location/context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dc:title>
  <dc:creator/>
  <dc:language>en</dc:language>
  <cp:keywords/>
  <dcterms:created xsi:type="dcterms:W3CDTF">2025-12-11T06:58:14Z</dcterms:created>
  <dcterms:modified xsi:type="dcterms:W3CDTF">2025-12-11T06:58:14Z</dcterms:modified>
</cp:coreProperties>
</file>

<file path=docProps/custom.xml><?xml version="1.0" encoding="utf-8"?>
<Properties xmlns="http://schemas.openxmlformats.org/officeDocument/2006/custom-properties" xmlns:vt="http://schemas.openxmlformats.org/officeDocument/2006/docPropsVTypes"/>
</file>